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28)</w:t>
      </w:r>
      <w:r>
        <w:t xml:space="preserve"> </w:t>
      </w:r>
      <w:r>
        <w:t xml:space="preserve">ข่าวค่ำ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00:00-0:40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ภาณุพงศ์) สวัสดีครับ วันนี้เย็นพฤหัสบดี พบกับ ดิฉัน คมคิด คันสนะเกียรติ คุณผู้ชมสามารถติดตามทางออนไลน์ เสิร์ชคำว่า</w:t>
      </w:r>
      <w:r>
        <w:t xml:space="preserve"> </w:t>
      </w:r>
      <w:r>
        <w:t xml:space="preserve">“</w:t>
      </w:r>
      <w:r>
        <w:t xml:space="preserve">TV5HD1</w:t>
      </w:r>
      <w:r>
        <w:t xml:space="preserve">”</w:t>
      </w:r>
      <w:r>
        <w:t xml:space="preserve"> </w:t>
      </w:r>
      <w:r>
        <w:t xml:space="preserve">ทาง Facebook และ YouTube สามารถติดตามคำว่า</w:t>
      </w:r>
      <w:r>
        <w:t xml:space="preserve"> </w:t>
      </w:r>
      <w:r>
        <w:t xml:space="preserve">“</w:t>
      </w:r>
      <w:r>
        <w:t xml:space="preserve">TV5HD1</w:t>
      </w:r>
      <w:r>
        <w:t xml:space="preserve">”</w:t>
      </w:r>
      <w:r>
        <w:t xml:space="preserve"> </w:t>
      </w:r>
      <w:r>
        <w:t xml:space="preserve">ทาง Facebook และ YouTube สามารถติดตามได้แบบย้อนหลังที่ www.TV5HD1.cกันก็คือมติจาก ศบค. ชุดใหญ่ ที่เพิ่มความเข้มของมาตรการบังคับใช้ เริ่มวันเสาร์นี้ หรือ 1 พฤษภาคม นะครับ แล้วมีอีกหลายประเด็นเลยนะครับ ไปดูในหัวข้อข่าวก่อนครับ COVID-19 สายพันธุ์ใหม่ทุบสถิติตัวเอง สถิติโลกอีกครั้งหนึ่ง สหรัฐล่าสุดแนะพลเมืองตนเองออกจากอินเดียทันทีเมื่อเห็นว่าปลอดภัย</w:t>
      </w:r>
    </w:p>
    <w:p>
      <w:pPr>
        <w:pStyle w:val="BodyText"/>
      </w:pPr>
      <w:r>
        <w:t xml:space="preserve">(คุณอภิญญา) ศบค. ชุดใหญ่คุมเข้ม COVID-19 มาจากต่างประเทศ กักตัว 14 วัน เหมือนเดิม ปรับพื้นที่สถานการณ์สีแดงเข้ม 10 จังหวัด ห้ามนั่งทานในร้าน เปิดถึง 3 ทุ่ม กิจกรรมต้องไม่เกิน 20 คน เริ่ม 1 พฤษภาคมนี้</w:t>
      </w:r>
    </w:p>
    <w:p>
      <w:pPr>
        <w:pStyle w:val="BodyText"/>
      </w:pPr>
      <w:r>
        <w:t xml:space="preserve">(คุณภาณุพงศ์) จับแล้วคนขับ Taxi ปาของแข็งใส่ร้านค้า รถเมล์ รถยนต์ ย่านรัชดา ลาดพร้าว พบก่อเหตุมาเกือบ 20 ครั้ง สารภาพทำไปเพราะต้องการระบายอารมณ์ ข่าวแรกไปตาม COVID-19 ที่อินเดียสถานการณ์ยังหนักอยู่นะครับ ทั้งยอดตาย ยอดติดเชื้อรายวันทำสถิติรายวันขึ้นใหม่เลยนะครับ ล่าสุดสหรัฐ ก็ออกมาเตือนพลเมืองตนเองทีอยู่อินเดียว่าให้ออกจากอินเดียทันทีครับ กระทรวงการต่างประเทศของสหรัฐฯ แจ้งเตือนให้พลเมืองของตนที่อยู่ในอินเดีย เดินทางออกจากอินเดียทันทีเมื่อเห็นว่าไม่ปลอดภัย เนื่องจาการเข้าถึงการรักษาในอินเดียเพราะว่าผู้ติดเชื้อและผู้เสียชีวิตจาก COVID-19 มีจำนวนสูงมากแนะนำพลเมืองสหรัฐฯ ว่าอย่าเดินทางไปอินเดีย ขณะที่อินเดียรายงานพบผู้ติดเชื้อและเสียชีวิตทำสถิติสูงอีกครั้งนะครับ ล่าสุดติดเชื่ออีกว่า 379,000 รายทำให้ยอดผู้ติดเชื้อรวมแล้วกว่า 18 ล้าน 3 แสน 8 หมื่นราย มากเป็นอันดับ 2 รองจากสหรัฐฯ เสียชีวิตอีก 45 ราย ทำให้ยอดเสียชีวิตสะสม เป็น 232 ราย มากเป็นที่ 3 นะครับ รองจาก บราซิล และสหรัฐฯ ขณะเดียวกันมีรายงานว่าจากนิวเดลี ผู้เสียชีวิตจาก COVID-19 มีทุก ๆ 4 นาที ทำให้พื้ที่ว่างสำหรับเผาศพผู้ตาย แทบจะไม่เหลือเจ้าหน้าที่นำศพผู้ตายไปยังสถานที่ในสวนสาธารณะ หรือในลาดจอดรถ ซึ่งศพก็จะถูกเผาบนกองฟืน สำหรับผู้ติดเชื้อสะสมทั่วโลกตอนนี้มี 150,000,000 แสนรายนะคะ 310,0000 รายรักษาหายแล้วกว่า 8 แสนรายครับ กัมพูชาครับ กระทรวงสาธารณสุขของกัมพูชาออกแถลงการณ์ว่ามีผู้ติดเชื้อรายใหม่เพิ่มอีก ยอดรวม 11,768 ราย ยอดเสียชีวิตสะสม 88 ราย กัมพูชาเป็นหนึ่งในประเทศที่ยอดติดเชื้อ COVID สะสมน้อยที่สุดในโลกครับ แต่การระบาดที่พบครั้งแรก เมื่อปลายเดือนกุมภาพันธ์ที่ผ่านมา ก็ทำให้ผู้ติดเชื้อในกัมพูชาเพิ่มขึ้นอย่างต่อเนื่องและรวดเร็ว ญี่ปุ่น ทางการจะเข้มงวดในการเดินทางเข้าประเทศจาก 4 รัฐของอเมริกา ฟอริด้า รวมทั้งอินเดีย เปรู เพื่อรับมือกับการระบาดของเชื้อกลายพันธุ์ชนิดใหม่ที่พบในประเทศเหล่านี้ สำนักข่าวเกียวโตรายงาน มาตรการใหม่นี้ก็จะมีผลบังคับใช้ตั้งแต่เสาร์นี้ครับ หรือ 1 พฤษภาคม กำหนดให้ผู้ที่เดินทางมาจากพื้นที่ที่กำหนดไว้จะต้องกักตัวในสถานที่ที่กำหนดไว้ ในวันที่ 3 หลังเดินทางไปถึงด้วย เวียดนามครับ ทางการเตือนไม่ให้รวมตัวกันเป็นจำนวนมาก ก่อนถึงช่วงวันหยุดยาว สุดสัปดาห์นี้ แม้ว่าจะเร่งการฉีดวัคซีน COVID-19 ท่ามกลางสถานการณ์ในประเทศเพื่อนบ้าน พร้อมกับกล่าวว่าจังหวัดต่าง ๆ โดยเฉพาะที่พรมแดนติดกับกัมพูชาจำเป็นต้องเฝ้าระวัง เพราะเนื่องจากประชาชน เดินทางข้ามแดนเข้ามาแบบผิดกฎหมายครับ เรื่องการจัดหาวัคซีนให้ทั่วโลกนะครับ Dr Tedros Ghebreyesus ผู้อำนวยการใหญ่องค์การอนามัยโลก เรียกร้องให้ทั่วโลก ช่วยกันบริจาคเงิน คนหนึ่งนี่ หรือว่า 200 กว่าบาทนะครับ เพื่อจะซื้อวัคซีน COVID-19 เพิ่มเงินกองทุน สำหรับโครงการ COVAX ที่มีวัตถุประสงค์การแบ่งปันวัคซีนอย่างเท่าเทียมกันทั่วโลก องค์การอนามัยโรคจะเปิดทางให้ทุกคนให้โลกได้รับวัคซีน โดยการบริจาคอย่างง่าย ๆ การระบาดได้ทันท่วงที ภายใต้โครงการที่ชื่อว่า Go give one ซึ่งองค์การอนามัยโลกประมาณการว่าเงิน 7 ดอลลาร์สหรัฐ ได้วัคซีนจำนวน 1 โดส ให้กับประชาชนที่มีรายได้น้อยโครงการ COVAX มีเป้าหมายจัดหาวัคซีนประเทศที่มีรายได้น้อย ให้ได้ 2,000 ล้านโดสให้ประเทศที่มีรายได้น้อยภายในสิ้นปีนี้ครับ</w:t>
      </w:r>
    </w:p>
    <w:p>
      <w:pPr>
        <w:pStyle w:val="BodyText"/>
      </w:pPr>
      <w:r>
        <w:t xml:space="preserve">(คุณอภิญญา) ส่วนสถานการการติดเชื้อ COVID-19 ในประเทศวันนี้ ต่ำกว่า 2,000 หลังจากที่ 2,000 ต่อเนื่องกันมาหลายวัน วันนี้ปรากฏว่าต่ำกว่า 2,000 แล้ว แต่ผู้เสียชีวิตนี่ยังอยู่ 2 หลักก็คืออยู่ที่ 10 ราย กรุงเทพมหานครนี่ ยังสูงมากเพราะฉะนั้น มีคำพูดว่าถ้าแก้ปัญหาของกรุงเทพได้ ก็เท่ากับแก้ไขปัญหาได้ทั้งประเทศได้เลย ณ ตอนนี้นะคะ ศบค. ได้ขอความร่วมมือให้ทำงานที่บ้านนะคะ Work From Home แบบ 100 เปอร์เซ็นต์ นายแพทย์ ทวีสินธ์ พิศนุโยธิน โฆษก ศCOVID-19 หรือว่า ศบค. ได้รายงานว่าพบ COVID-19 รายใหม่ ว่าพบ 1,871 รายนะคะ วันนี้ ถือว่าตัวเลขลดลงต่่ำกว่า 2,000 หลังจากที่ เริมมีมากจาก 23 เมษายนที่ผ่านมามีผู้ป่วยยืนยันสะสม 6,6350 รายค่ะ มีผู้เสียชีวิตเพิ่ม 10 รายนะคะ เสียชีวิตสะสม 188 ราย ผู้ป่วยรักษาหายเพิ่มขึ้น 2 ราย ยอดสะสม ที่หายแล้ว 35,394 ราย เหลือผู้ป่วยที่กำลังรักษาตัวอยู่ 27,988 รายค่ะ แบ่งเป็น 21,306 ราย 82 ราย ในจำนวนนี้เป็นผู้ป่วยอาการหนักจำนวน 786 ราย ซึ่งต้องให้เครื่องช่วยหายใจอยู่ 230 ราย ประเทศไทยเป็นอันดับที่ 104 ของโลก สำหรับรายละเอียดของผู้ป่วยที่เสียชีวิต 10 ราย เป็นชายไทย 8 ราย หญิงไทย 2 รายค่ะ ช่วงอายุเป็นช่วง 91 ปี อยู่ในพื้นที่กรุงเทพมหานคร 16 รายนะคะ นครสวรรค์ 1 ราย สมุทรปราการ 1 ราย ยโสธร 1 ราย อยุธยา 1 ราย โดยมีทั้งเบาหวาน ความดันโลหิตสูง โรคหัวใจ ไขมันในเลือดสูง โรคปอดเรื้อรัง โรคไตเรื้อรัง และเป็นผู้ป่วยติดเตียง ปัจจัยเสี่ยงต่อการติดเชื้อ COVID-19 อันดับแรกเลยก็คือ การไปสัมผัสกับญาติ การทานข้าวกับเพื่อนร่วมงานที่ติดเชื้อ ผู้ป่วยติดเตียงที่มีผู้ดูแลเป็นผู้ติดเชื้อ แล้วก็ยังมีพนักงานร้านคาราโอเกะ รวมถึงการสัมมนากับผู้ติดเชื้อด้วย หากว่าจะดูตัวเลขที่มีอันดับสูงสุดก็คงไม่พ้นกรุงเทพมหานครนะคะ 10 อันดับจังหวัด ที่ติดเชื้อ COVID-19 สูงสุด กรุงเทพมหานครครองอันดับ 1 689 ราย รวม 1-29 เมษายนนี่ รวม 88 รายเข้าไปแล้ว อันดับ 2 หลักร้อยเหมือนกัน สมุทรปราการติดเชื้อ 151 ราย ถ้าดูตัวเลขรวมตั้งแต่ 1-29 เมษายน พบว่ามีผู้ติดเชื้อไปแล้ว 5,081 รายนะคะ 3 ติดเชื้อเพิ่มขึ้น 112 ราย ยอดสะสมของเดือนเมษายนนี้ ก็ติดเชื้อไป 2,263 ราย อันดับ 4 เป็นจังหวัดเชียงใหม่พบ 89 ราย ตามาด้วยปทุม 81 ราย เท่ากันที่ 46 ราย สมุทรสาคร 39 ราย และนครปฐม 30 ราย โฆษก ศบค. กล่าวว่าในช่วงการระบาดในช่วงเมษายน 2564 นี้ ก็พบว่ากรุงเทพมหานคร และปริมณฑลพบผู้ติดเชื้อไปแล้ว 5,405 รายนะคะ ส่วนจังหวัดอื่น ๆ 73 จังหวัดรวมกัน มีผู้ติดเชื้อรวมกัน 19,095 ราย ก็จะเห็นว่าผู้ติดเชื้อของกรุงเทพมหานครและปริมณฑลสูงมาก ศบค. ชุดเล็ก มองว่าถ้าสามารถจัดการจากการแพร่ระบาดของกรุงเทพมหานครได้ ก็เปรียบเสมือนแก้ปัญหาได้ทั้งประเทศค่ะ</w:t>
      </w:r>
    </w:p>
    <w:p>
      <w:pPr>
        <w:pStyle w:val="BodyText"/>
      </w:pPr>
      <w:r>
        <w:t xml:space="preserve">(นายแพทย์ทวีศิลป์) บอกว่ากรุงเทพฯ คือประเทศไทย ภาพนี้เลยครับ เหมือนกันเด๊ะเลยนะครับ ส่วนต่างจังหวัดที่เป็นสีเขียวเส้นกราฟจะเป็นคนละทรงคนละแบบไปเลย ในรอบนี้ถ้าเราจัดการปัญหาในกรุงเทพมหานครได้ เหมือนจัดการได้ทังประเทศ วันนี้คุยกันแบบนี้เลยนะครับ เช่นเดียวกันกับยุทธศาสตร์ที่ทางสมุทรสาครได้ ก็เหมือนจัดทางได้ทั้งประเทศไทย ณ ตอนนี้กรุงเทพฯ ปริมณฑลร่วมมือกันอย่างแข็งขัน เต็มที่เลยนะครับ ตอนนี้ ยุทธศาตร์ของการจัดการกรุงเทพมหานคร และปริมฑล ขอให้พี่น้องชาวกรุงเทพมหานครได้โปรดให้ความร่วมมือ ตอนนี้เราพูดคุยกันเรื่องของการติดเชื้อในกลุ่มวัยทำงาน ตอนนี้สิ่งที่สำคัญที่สุด ก็คือ Work form home เป็นเรื่องที่จะต้องทำให้ได้ 100 เปอร์เซ็นต์</w:t>
      </w:r>
    </w:p>
    <w:p>
      <w:pPr>
        <w:pStyle w:val="BodyText"/>
      </w:pPr>
      <w:r>
        <w:t xml:space="preserve">(คุณอภิญญา) กราฟสูงแบบนี้ เพราะว่าข้อมูลพบว่ามีผู้ป่วยติดเชื้อระรอกเดือนเมษายนนี่ จากร้านอาหาร 294 คนค่ะ คุณผู้ชมลักษณะก็คือนั่งดื่มกินในลักษณะของครอบครัว เพื่อน ลักษณะก็จะเป็นวัยทำงาน ช่วงอายุเฉลี่ย 30 ปีนี่นะคะ พบ 175 คน ร้อยละ 60 มีอาการทั้งไอ เจ็บคอ ไข้ น้ำมูก ปวดกล้ามเนื้อ การสัมผัสร่วมบ้าน ก็คือวง 2 อยู่ที่ 42 เปอร์เซ็นต์ไม่ระบุ ระบุไม่ได้ 22 เปอร์เซ็นต์ ชาบู หมูกระทะ สุกี้ 18 เปอร์เซ็นต์ ค่ะ ร้านอาหาร 12 เปอร์เซ็นต์ และการกินอาหารร่วมวงหรือที่บ้าน 1 โฆษก ศบค. ก็กล่าวนะคะ ว่ากระทรวงมหาดไทยจังหวัดที่ขอความร่วมมือประชาชน งดออกจากเคหะสถาน 12 จังหวัด ซึ่งไม่ใช่เคอร์ฟิวนะคะ ได้แก่ จังหวัด ชัยนาท นนทบุรี นครปฐม ตรัง ยะลา บึงกาฬ และจังหวัดสงขลา ขณะนี้เรื่องของการขอความร่วมมือให้สวมแมสก์และบังคับใช้มี 73 จังหวัดแล้วนะคะ จำเป็นต้องบังคับใช้กฎหมายใส่หน้ากากอนามัย หน้ากากผ้า เมื่อออกเคหะสถานหรือในสถานที่สาธารณะค่ะ</w:t>
      </w:r>
    </w:p>
    <w:p>
      <w:pPr>
        <w:pStyle w:val="BodyText"/>
      </w:pPr>
      <w:r>
        <w:t xml:space="preserve">(คุณภาณุพงศ์) ที่ฉะเฉิงเทรานะครับ เป็นผู้คุมหญิง ซึ่งผู้คุมหญิงไม่ได้มีส่วนเกี่ยวข้องกับนักโทษชายเลยนะครับ แต่ก็ติดเชื้อเหมือนกันนะครับ ตัวเลขผู้ติดเชื้อ COVID ของฉะเชิงเทราครับ วันนี้มีผู้ติดเชื้อรายใหม่ 32 รายนะครับ โดยในจำนวน 12 เลยนี่ เป็นผู้ต้องขังในเรือนจำ แบ่งเป็นนักโทษชายนี่ 11 รายนะครับ แล้วก็เป็นผู้คุมเรือนจำกลางฉะเชิงเทรานี่ 1 ราย นายแพทย์ศรีประดิษฐ์ เปิดเผยว่า ผู้คุมขัง ทั้ง 11 ราย ไม่มีประวัติเชื่อมโยงหรือว่าเกี่ยวข้องกับผู้คุมหญิงเลย เพราะว่าอยู่กันคนละแดน โดยผู้ต้องขัง 11 รายที่พบเป็นการตรวจแบบการดักจับเป็นปกติ ซึ่งสาธารณสุขฉะเชิงเทราก็จะตรวจหาเชื้อผู้ต้องขังใหม่ในแดนแรกรับอยู่เสมอนะครับ ส่วนผู้ต้องขังชาย 26 รายที่อยู่ในแดนแรกรับตรวจแล้วไม่เจอเชื้อ เจ้าหน้าที่แยกกักตัวเดี่ยวอยู่เพื่อรอดูอาการเพราะถือว่าเป็นผู้สัมผัสเสี่ยงสูง ผู้คุมหญิงครับ ก็เป็นการคัดกรองตามปกติเป็นเคสที่ไม่มีอาการเลยครับ ทั้งผู้คุมและผู้ต้องขัง ซึ่งขณะนี้เจ้าหน้าที่สาธารณสุขได้สอบสวนโรคและไปหาผู้ที่สัมผัสเกี่ยวโยงกับผู้คุมหญิงรายนี้และผู้คุมหญิงทั้งหมด รวมกว่า 200 ได้ทำกาตรวจหา COVID แล้ว ในวันนี้ครับ ส่วนที่เชียงใหม่นะครับ พลตรี ถนัดพล พร้อมด้วย พลตรีนิชัย อิสระ รักษาการโรงพยาบาลสมเด็จมหาราชและหน่วยงานที่เกี่ยวข้องเขาประชุมเตรียมความพร้อม เพื่อที่จะรองรับสถานการณ์การระบาด COVID ในเรือนจำกลางเชียงใหม่ หลังจากที่ในคลัสเตอร์ตรงนี้ เจอผู้ติดเชื้อเพิ่มขึ้น แผนงานให้กองทัพภาคที่ 3 ระดมอุปกรณ์ทางการแพทย์ สนับสนุนจังหวัดเชียงใหม่ ตั้งโรงพยาบาลสนามดูแลผู้ป่วย COVID ในเรือนจำกลางเชียงใหม่อย่างเต็มศักยภาพ โดยให้กำลังหลัก ขณะที่มณฑลทีมแพทย์พยาบาล จากโรงพยาบาลค่ายกาวิระ เตรียมเสริมกำลังพลกรณีต้องขยายพื้นที่โรงพยาบาลสนามเพิ่มเติม ซึ่งทางผู้ตรวจสารณสุขเปิดเผยครับ การระบาดของ COVID-19 ในเรือนจำกลางเชียงใหม่ ยังอยู่ในระดับสีเขียว คือ อาการน้อย หรือว่าไม่มีอาการ แต่ถ้าในอนาคตผู้ป่วยสีเหลือง สีแดงเกิดขึ้นนี่ก็ต้องรับมือให้รอบคอบ ตอนนี้นำมาตรการ Bubble and seal มาใช้ครับ สำหรับผู้ต้องขังที่ติดเชื้อ COVID-19 มีอยู่จำนวนทั้งหมดก็อยู่ในโรงพยาบาลสนาม เรือนจำกลางเชียงใหม่ ในส่วนนี้ก็จะมีเจ้าหน้าที่เรือนจำที่ติดเชื้ออีก 2 รายครับ</w:t>
      </w:r>
    </w:p>
    <w:p>
      <w:pPr>
        <w:pStyle w:val="BodyText"/>
      </w:pPr>
      <w:r>
        <w:t xml:space="preserve">(คุณอภิญญา) เมื่อไรที่พบผู้ติดเชื้อ ก็ต้องจำกัดวงให้แคบลงและทำความสะอาดสถานที่เพื่อจะได้เกิดความมั่นใจสำหรับผู้ที่ไปใช้บริการ อย่างเช่น ตลาดกิมหยง เป็น Landmark ของการช๊อปของหาดใหญ่ ตอนนี้เงียบเหงามากนะคะ สั่งปิดตลาด 3 วัน 28-30 เมษายน พ่นฆ่าเชื้อตลาดให้เรียบร้อยเพื่อที่เปิดตลาดมานี่ ก็จะได้มั่นออกมั่นใจในเรื่องของความสะอาดและความปลอดภัยค่ะ ฝ่ายป้องกันและควบคุมโรคสาธารณสุขและสิ่งแวดล้อม เทศบาลนครหาดใหญ่ ได้ลงไปฉีดพ่นฆ่าเชื้อ เพื่อทำความสะอาดตั้งแต่ 28-30 เมษายนนะคะ ทั้งบริเวณโดยรอบตลาด และพื้นที่ตลาดทั้ง 2 ชั้นเลย โดยเฉพาะจุดบริเวณเกิดเหตุ ป้องกันไม่ให้มีการพร่กระจายเชื้อต่อ สร้างความมั่นในให้ พ่อค้าแม่ที่ตลาดกิมหยงแห่งนี้ค่ะ สาธารณะสุขและสิ่งแวดล้อมหาดใหญ่ เน้นย้ำประชาชนนะคะ ให้ปฏิบัติตามมาตรการกระทรวงสาธารณสุขอย่างเข้มงวด ขอความร่วมมือชาวอำเภอหาดใหญ่ด้วย ไม่ออกนอกเคหะสถาน เวลา 22.00 น. ถึง 24.00 น. COVID-19 ในพื้นที่สงขาล เพิ่มขึ้นมา 46 รายนะคะ ติดเชื้อสะสมอยู่ที่ 613 รายค่ะ ส่วนที่โคราช คณะกรรมการโรคติดต่อจังหวัดนครราชสีมา ประชุมติดตามสถานการณ์ COVID-19 รวมจำนวนผู้ป่วยยืนยัน COVID ระลอกใหม่ 528 รายแล้ว ในจำนวนนี้ พบผู้ป่วยใหม่ 59 ราย รักษาหายแล้ว 133 ราย เสียชีวิต 1 ราย ยังคงเหลือรักษาตัวในโรงพยาบาล 394 รายค่ะ สำหรับผู้ป่วยที่เพิ่มขึ้น อำเภอวังน้ำเขียว 5 ราย ปากช่อง 5 ราย อำเภอเมือง 4 ราย แล้วก็ชุมพวง 4 รยนะคะ ที่ ที่เสี่ยงต่อการแพร่ระบาด ตั้งแต่วันที่ 28 เมษายน ไปจนถึง 11 พฤษภาคมเลย ในพื้นที่ตำบลเทศบาลศาลเจ้าพ่อหมู่ 1 อำเภอวังน้ำเขียว ตำบลวังน้ำเขียวค่ะ โรคละไทม์ไลน์ของผู้ป่วย เดินทางมีกิจกรรมร่วมกับครอบครัว ที่ตำบลวังน้ำเขียวนะคะ จากนั้น 24 เมษายน ก็มีการพบ Cluster การระบาดในครอบครัวและเพื่อน 12 ราย จึงได้สั่งปิดพื้นที่เป็นเวลา 14 วันค่ะ สถานการตัดวงจรการแพร่เชื้อ</w:t>
      </w:r>
    </w:p>
    <w:p>
      <w:pPr>
        <w:pStyle w:val="BodyText"/>
      </w:pPr>
      <w:r>
        <w:t xml:space="preserve">(คุณภาณุพงศ์) การแถลงที่สำคัญที่สุดในวันนี้นะครับ หลังจากการประชุม ศบค. ชุดใหญ่ที่ 4 โมงผ่านมานี้เองนะครับ หลักใหญ่ใจความคือการปรับมาตรการที่เข้มงวดมากขึ้น พื้นที่ควบคุมสูงสุดและเข้มงวดกลับมาอีกครั้งหนึ่งนะครับ ซึ่งใน 6 จังหวัดนี้นี่ ให้เอากลับไปกินที่บ้านเท่านั้น และก็ขอความร่วมมือทั้ง 6 จังหวัด ห้ามเดินทางข้ามพื้นที่ด้วยนะครับ พลเอก ประยุทธ์ จันทร์โอชา นายกรัฐมนตรี พร้อมกับรัฐมนตรีและหน่วยงานที่เกี่ยวข้องนะครับ ประชม ศบค.ชุดใหญ่ หารือ ยกระดับการระบาดในพื่นที่ต่าง ๆ เช่น พื้นที่สีแดง 6 จังหวัด สีแดงมี 55 จังหวัด สีส้ม 16 จังหวัด นายกฯ กำชับให้รัฐมนตรีและคณะทำงาน ข้าราชการทุกคนติดตาม และบูรณาการการทำงานหลังจากประชุมเสร็จครับ นายแพทย์ทวีศิลป์ก็ออกมาแถลงนะครับ ที่ประชุมมีมติเพิ่มความควบคุมพื้นที่ควบคุมสูงสุดและเข้มงวด มี 6 จังหวัดครับ ก็จะประกอบด้วย กรุงเทพมหานคร นนนทรี สมุทรปราการ ร่วมทั้งประกาศพื้นที่ควบคุมสูงสุดมี 45 จังหวัด และพื้นที่ควมคุม 15 จังหวัด มาตรการสำคัญเอาเฉพาะสีแดงเข้ม พื้นที่ควบคุมสูงสุด เข้มงวดนี่ อย่างเช่นนะครับ ห้ามรวมกลุ่มกันมากกว่า 20 คน ร้านจำหน่ายอาหารหรือเครื่องดื่มห้ามนั่งกินในร้าน ให้นำกลับไปที่บ้านเท่านั้น สนามกีฬา สถานที่ออกกำลังกาย ยิม ฟิตเนส ให้ปิดบริการนะครับ ส่วนสนามกีฬา หรือสถานที่กลางแจ้งนี่เปิดได้ แต่ว่าไม่เกิน 3 ทุ่ม ห้างคอมมูนิติมอลล์ ยังเปิดได้จนถึง 21.00 น. จำกัดผู้ใช้บริการ ส่วนที่เป็นตู้เกม สวนสนุก อันนี้ให้ปิดนะครับ ร้านสะดวกซื้อ อาหารโต้รุ่ง ถนนคนเดินเปิดได้ถึง 5 ทุ่ม สำหรับการเดินทางออกนอกพื้นที่ คุณหมอทวีศิลป์ยืนยันว่ายังไม่มีการประกาศเคอร์ฟิวนะครับ แต่ตอนนี้ขอความร่วมมือ ห้ามเดินทางออกนอกพื้นที่หากไม่มีเหตุจำเป็น ส่วนพื้นที่ควบคุมสูงสุด 45 จังหวัด ก็จะมีผลบังคับใช้วันที่ 1 พฤษภาคมนี้ครับ</w:t>
      </w:r>
    </w:p>
    <w:p>
      <w:pPr>
        <w:pStyle w:val="BodyText"/>
      </w:pPr>
      <w:r>
        <w:t xml:space="preserve">(นายแพทย์ทวีศิลป์) แล้วก็งดการเดินทางออกนอกพื้นที่ ข้อที่ 5 ข้อนี้สำคัญนะครับ งด การงดการเดินทางออกนอกพื้นที่ ให้ประชาชนในเขตพื้นที่ควบคุมสูงสุด และเข้มงวด งดการเดินทางออกนอกพื้นที่โดยไม่มีเหตุจำเป็น เพื่อลดการเดินทางที่อาจเสี่ยงต่อการติดโรค ตรงนี้ก็ไดู้ดคุยในที่ประชุมว่าไม่ได้เป็นเคอร์ฟิวเป็นการขอความร่วมมือ หากท่านมีเหตุจำเป็น ก็ขออนุญาตกับผู้ที่เป็นเจ้าหน้าที่ฝ่ายความมั่นคงที่เป็นการตั้งด่านหรืออะไรทั้งหลาย ซึ่งอันนี้ การออกข้อนี้มา ต้องขอความร่วมมือเป็นอย่างสูง ถ้าท่านปฏิบัติได้อย่างดีเหมือนกับที่หลายจังหวัดก็ประกาศว่าไม่ให้ออกจากเคหะสถาน นั่นล่ะครับ คล้าย ๆ กันอย่างนั้น ไม่ได้ออกเป็นเคอร์ฟิว ที่ขอความร่วมมือกัน</w:t>
      </w:r>
    </w:p>
    <w:p>
      <w:pPr>
        <w:pStyle w:val="BodyText"/>
      </w:pPr>
      <w:r>
        <w:t xml:space="preserve">(คุณภาณุพงศ์) ไม่ใช่คำว่า งดเดินทางข้ามจังหวัดเป็นเพราะว่าอย่างเป็นกรุงเทพฯเป็นพื้นที่สีแดงเข้มหมดเลยนะครับ เดินทางข้ามจังหวัดก็จะงงอีกว่าบ้านฉันอยู่นนทบุรีจะมากรุงเทพฯ อย่างไร เลยใช้คำว่างดการเดินทางออกนอกพื้นที่นะครับ ส่วนประเด็นบทลงโทษกรณีไม่ใส่หน้ากากอนามัย นายกรัฐมนตรีมอบหมายให้หน่วยงานที่เกี่ยวข้องนี่ ไปพิจารณาเปรียบเทียบปรับ รวมถึงกรณีอื่น ๆ ที่จำเป็น และไม่สร้างภาระให้แก่ประชาชน อันนี้เร่งทำให้เสร็จใน 1 สัปดาห์นะคับ บทลงโทษก็ให้พิจารณาบทลงโทษตามความเป็นจริงพูดง่าย ๆ คือ ถ้าปรับมันแพงเกิน ถ้าตำรวจปรับนี่ขั้นต่ำก็ต้อง 6,000 บาท ถ้าต้องการต่ำกว่านั้นก็ต้องส่งศาล ซึ่งมันยุ่งยากมาก ๆ ก็ให้ ให้พิจารณาเรื่องกฎหมายขึ้นมาใหม่</w:t>
      </w:r>
    </w:p>
    <w:p>
      <w:pPr>
        <w:pStyle w:val="BodyText"/>
      </w:pPr>
      <w:r>
        <w:t xml:space="preserve">(คุณอภิญญา) ว่ามาตรการพื้นที่สีแดงเข้ม 6 จังหวัดนี้ จะเริ่มในคืนวันศุกร์นะคะ เพราะนับตั้งแต่เที่ยงคืนเป็นต้นไป เข้าสู่วันที่ 1 พฤษภาคม เรื่องของกรุงเทพมหานครกับในส่วนของพื้นที่คลองเตย หลังจากพบผู้ติดเชื้อจำนวนมาก ก็ลงพื้นที่ไปตรวจเชิงรุกกันแบบเข้มขนเลยนะคะ กรุงเทพมหานครค่ะ เดินหน้าในการตรวจเชิงรุกนะคะ ในพื้นที่คลองเตย โดย กรุงเทพฯ เผยว่าความก้าวหน้าในการตรวจเชิงรุกโดยรถพระราชทานชีวนิรภัย ผู้ติดเชื้อ COVID-19 และรถวิเคราะห์ผลวิเคราะห์ผลด่วนพิเศษ รถพระราชทาน บริเวณพื้นที่่ เขตคลองเตย ขณะนี้ดำเนินการตรวจไปแล้ว 4ายค่ะ พบผู้ติดเชื้อ 21 ราย แล้วบริเวณวัดสะพานได้ดำเนินการตรวจไป 489 ราย พบผู้ติดเชื้อ 29 ราย กรุงเทพมหานครจะดำเนินการสอบสวนโรค พร้อมกับประเมินอาการผู้ป่วยเพื่อส่งเข้าสู่ทั้งนี้ขอความร่วมมือประชาชนในการสวมหน้ากากอนามัย หรือหน้ากากผ้าก่อนออกจากเคหะสถานทุกครั้ง เพื่อป้องกันและควบคุมการแพร่ระบาดของ COVID-19 ย้ำนะคะ ว่าผู้มีโทษปรับไม่เกิน 20,000 บาทค่ะ ในช่วงบ่ายศูนย์ควบคุมการเคลื่อนย้ายแก้ไขสถานการณ์ฉุกเฉิน กองทัพที่ 1 ได้จัดยานพาหนะจำนวน 5 คันนะคะ ได้ขนย้าย ผู้ติดเชื้อ COVID-19 44 ราย จากพื้นที่ชุมชนคลองเตย จำนวน 2 คัน นำผู้ป่วยหญิงจำนวน 20 ราย นำไปส่งโรงพยาบาลนามกองทัพบก ถนนแจ้งวัฒนะ ส่วนอีก 3 คัน นำผู้ป่วยชาย 24 ราย แบ่งไปโรงพยาบาลกระทุ่มแบน โรงพยาบาลบ้านแพ้ว โรงพยาบาลท่าฉลอม จังหวัดสมุทรสาคร เพื่อเข้าสู่กระบวนการรักษาโรคต่อไป ทั้งนี้การเคลื่อนย้าย ศูนย์บริหารสถานการณ์ COVID-19 การปฏิการกองทัพบกจัดตั้งขึ้นเพื่อแบ่งเบาภาระของกระทรวงสาธารณสุขนะคะ ในการที่จะเคลื่อนย้ายผู้ป่วย ติด COVID-19 ได้อย่างมีประสิทธิภาพค่ะ นอกจากนี้ผู้ว่ากรุงเทพฯ เองก็ได้ไปตรวจความพร้อมนะคะ ของผู้ป่วยเฉพาะกิจ หรือ Hospitel นะคะ ซึ่งก็อยู่ในความดูแลของโรงพยาบาลตากสิน สำนักงานแพทย์ กรุงเทพมหานคร รองรับผู้ป่วยที่มีจำนวนเพิ่มขึ้น โดยรับผู้ป่วย ผู้ที่ไม่มีอาการ หรือผู้ที่มีอาการเพียงเล็กน้อยค่ะ ตัวอาคาร ห้องพัก มี 2 อาคารนะคะ มีทั้งหมด 160 ห้อง รองรับผู้ป่วยได้ 300 ราย มีการจัดทีมแพทย์กู้ชีพฉุกเฉินให้บริการ 24 ชั่วโมง รวมทั้งทีมแพทย์และพยาบาลตรวจประเมินอาการ พร้อมทั้งรักษาผ่านระบะ Tele edecine โรงพยาบาลตากสินด้วย นอกจากนี้กรุงเทพมหานครได้รับการสนับสนุนจาก สุขภาพประจำว่าค่ะ COVID จากหน่วยงานภาคเอกชน และหน่วยงานกระทรวงการอุดมศึกษา วิทยาศาสตร์ วิจัย และนวัตกรรม ระบบดังกล่าวนั้นจะมีระบบติดตามผู้ป่วยด้วย GPS ค่ะ สามารถที่จะะบันทึกตำแหน่งผู้ป่วย ขณะกักตัวและก็บันทึกข้อมูลสุขภาพรายวัน วันละ 3 เวลาด้วย สามารถที่จะแชตหรือว่า Video call กับแพทย์ได้นะคะ ทั้งนี้หอผู้ป่วยเฉพาะกิจนี้ก็พร้อมจะเปิดรับผู้ป่วย COVID-19 ในวันพรุ่งนี้</w:t>
      </w:r>
    </w:p>
    <w:p>
      <w:pPr>
        <w:pStyle w:val="BodyText"/>
      </w:pPr>
      <w:r>
        <w:t xml:space="preserve">(คุณภาณุพงศ์) อัปเดตเตียงว่างกันหน่อยครับ คุณผู้ชม ไปดูโรงพยาบาลสนามในกรุงเทพมหานครกันก่อนเลยนะครับ มี 4 แห่งนะครับ เตียงรวมทั้งหมด 1,700 เตียง แบ่งเลยนะครั บบางขุนเทียง 1,000 เตียงนี่ ครองเตียงอยู่ 484 เตียง ว่าง 516 โรงพยาบาลราชพิพัฒนามีเตียง 200 เตียง ครองเตียง 158 โรงพยาบาาลเอราวัณ 1 ว่าง เยอะนะครับ 79 โรงพยาบาล เอราวัณ 2 มี 400 เตียง ครองเตียงอยู่ 298 ว่างอยู่ 102 เตียง รวมโรงพยาบาลสนาม 4 แห่งของ กทม. นี่ 961 ยังเหลือว่างอยู่นะครับ ของเชียงใหม่ตอนนี้มีผู้ป่วยสะสม 3,448 ราย รักษาตัวอยู่ในโรงพยาบาลทั้งหมด 1,452 ราย ที่เชียงใหม่ก็มีโรงพยาบาลสนาม รองรับผู้ป่วยอยู่ 6 แห่งครับ ศูนย์ประชุมและแสดงสินค้า 1,320 เตียงครับ มีผู้ป่วยรักษาอยู่ 694 เพราะฉะนั้น ยังว่างอยู่ 626 โรงพยาบาลสนามจังหวัดเชียงใหม่นะครับ มีเตียงผู้ป่วยอยู่ 121 ยังว่างอยู่ มหาวิทยาลัยแม้โจ้ มีเตียง 400 ผู้ป่วยอยู่ 312 ว่างอยู่ 88 โรงพยาบาลสนามกองบิน 41 มีผู้ป่วย 9 รายนะครับ โรงพยาบาลสนามเฉพาะกิจที่ดอยสะเก็ด คือ ที่ดอยสะเก็ด สนามเฉพาะกิจแม่คือนะครับ แม่คือ ดอยสะเก็ด มีผู้ป่วย 26 ราย และโรงพยาบาลสนามเรือนจำเชียงใหม่ มีผู้ป่วย 177 ราย มี Hospital ยังมีเตียงว่างอยู่อีก ส่วนที่ชลบุรี มีการจัดตั้งโรงพยาบาลสนาม 4 แห่ง มีเตียงว่างอยู่ 183 เตียง ว่างอีก 281 โดยแบ่งเป็นโรงพยาบาลสนามสัตหีบ มีเตียงว่าง 281 โรงพยาบาลสนามแม่และเด็ก 1 เตียง โรงพยาบาลขนส่ง 2 เตียง และโรงพยาบาลสนามพละอีก 155 เตียงครับ</w:t>
      </w:r>
    </w:p>
    <w:p>
      <w:pPr>
        <w:pStyle w:val="BodyText"/>
      </w:pPr>
      <w:r>
        <w:t xml:space="preserve">(คุณอภิญญา) รัฐมนตรีว่าการกระทรวงสาสุขได้ไปตรวจเยี่ยมศูนย์แรกรับผู้ป่วย COVID-19 ก็จะพร้อมเปิดให้บริการแล้ว ที่อาคารนิมิบุตรสนามกีฬาแห่งชาตินะคะ ตั้งเป้าว่า 1 สัปดาห์จะต้องไม่มีผู้ป่วยตกค้างค่ะ นายอนุทิน ชาญวีรกูล และรัฐมนตรี ผู้ติดเชื้อ COVID-19 ณ สนามกีฬานิมิสนามกีฬาแห่งชาติ โดยศูนย์แรกรับ COVID-19 นี้ก็จะทำหน้าที่เป็นศูน์ช่วยบริหารจัดการ เป็นผู้ติดเชื้อ COVID-19 ในพื้นที่กรุงเทแต่ยังตกค้าง รอการส่งรักษาต่อในสถานพยาบาล เท่ากับว่าท่านไม่ต้องรอที่บ้านแล้ว มาที่ศูนย์แรกรับนี้ได้ ท่านสามารถติดต่อผ่านคอลเซ็นเตอร์ได้นะคะ 0791000 ย้ำนะคะ 020791000 จากนั้น รถใสเครือข่ายต่าง ๆ ที่เข้ามาร่วมทำงานนี่ก็จะไปรับผู้ป่วยที่บ้านพักมาที่ศูนย์แห่งนี้ เมื่อทางศูนย์ตรวจคัดกรองอาการแล้ว พยาบาลหากว่าเกิดกรณีเตียงโรงพยาบาลเต็มทางศูนย์ก็จัดเตียงรองรับผู้ป่วยได้ 200 เตียง โดยมีเป้าหมายว่าภายใน 1 สัปดาห์จะไม่มีผู้ป่วยตกค้าง และไม่ได้รับการรักษาอีกต่อไป นอกจากนี้ก๋็มีแผนว่าภายหลังสามารถรักษาผู้ป่วย COVID-19 ก็จับปรับศูนย์แรกรับแห่งนี้ รวมไปถึงโรงพยาบาลสนามที่เกิดขึ้นทั่วประเทศ ให้เป็นสถานที่สำหรับฉีดวัคซีนป้องกัน COVID-19 ให้กับประชาชนแทนค่ะ</w:t>
      </w:r>
    </w:p>
    <w:p>
      <w:pPr>
        <w:pStyle w:val="BodyText"/>
      </w:pPr>
      <w:r>
        <w:t xml:space="preserve">(คุณภาณุพงศ์) อันนี้เป็นเบอร์โทรเต็มไปหมดเลยนะครับ อันนี้ศูนย์แรกรับอีก อีกเบอร์หนึ่ง ไม่รู้จะโทรเบอร์ไหนดีนะครับ ท่านผู้ชมครับ ทางกระทรวงอุดมศึกษาวิทยาศาสตร์ วิจัย และนวัตกรรมนี่ มีส่งเสริมให้มหาวิทลัยในสังกัดนี่ เป็นอย่างล่าสุดนี่ ก็เป็นมหาวิทยาลัยราชฎัทรที่ฉะเชิงเทรา โดย นายเอนก เหล่าธรรมทัศน์ รัฐมนตรีว่าการกระทรวงอุดมศึกษาวิทยาศาสตร์ วิจัย และนวัตกรรม มีการเปิดให้บริการโรงพยาบาลสนามครับ อำเภอ บางคล้า จังหวัดฉะเชิงเทรา วันนี้เปิดวันแรกเลยนะครับ จำนวน 200 เตียง รองรับผู้ป่วย COVID มีการบริหารจัดการที่เป็นไปตามมาตรฐานกระทรวงสาธารณสุข ให้บริการผู้ป่วยโควิดที่ไม่มีอาการ หรืออาการน้อย ต้องไปที่โรงพยาบาลเพื่อช่วยลดความเสี่ยงของบุคลากรทางการแพทย์ รวมทั้งลดภาระเตียงในโรงพยาบาลด้วยนะครับ จะรับผู้ป่วยในจังหวัดฉะเชิงเทราเป็นหลัก นอกจากการจัดตั๋วโรงพยาบาสลสนามแล้ว เปิด Local สำหรับกักตัวผู้คนที่มีความเสี่ยงสูง รับได้ 35 ห้องครับ และถ้าหากยังมีผู้ป่วย COVID เพิ่มขึ้น มหาวิทยาลัยยังสามารถเพิ่มพื้นที่โรงพยาบาลสนามได้อีก หากทางจังหวัดร้องขอที่ฉะเชิงเทราวันนี้พบผู้ติดเชื้อ 32 ราย รวมยอดสะสม 281 ราย เสียชีวิตมีเพิ่ม 1 รายครับ</w:t>
      </w:r>
    </w:p>
    <w:p>
      <w:pPr>
        <w:pStyle w:val="BodyText"/>
      </w:pPr>
      <w:r>
        <w:t xml:space="preserve">(คุณอภิญญา) เรื่องของยา Phavipiravia นะคะ กรมทรัพย์สินทางปัญญา สิทธิบัตร ยาฟาวิพิราเวียร์ของการประดิษฐ์ที่สูงขึ้น หน่วยงานของไทยสามารถผลิตยาชนิดนี้ได้ โดยอาจจะมีการปรับขนาดรูปแบบ โดยปรับให้ยามีขนาดเม็ดใหญ่ขึ้นก็สามารถทำได้นะคะ นายอธิบดีกรมทรัพย์สินทางปัญญา การพิจารณาคำของรับสิทธิบัตรยาฟาวิพิราเวียนะคะ ซึ่งก็เป็นยารักษาโรค COVID-19 ที่เกี่ยงข้องกับยาฟาวิพิราเวียร์ฉบับแรกเกี่ยวกับสารออกฤทธิ์ของยาฟาวิพิราเวียร์นะคะ ซึ่งไม่เคยของรับสิทธิบัตรในประเทศไทย ปัจจุบันหมดอายุการคุ้มครองแล้วประเทศทั่วโลกแล้ว 62 แปลว่า ผู้ผลิตยาสามารถนำสูตรโครงสร้างของสารออกฤทธิ์หลักนี้ ไปใช้เป็นสูตรยาเพื่อใช้ประโยชน์ทางการแพทย์ได้ทันทีนะคะ ส่วนฉบับที่ 2 การขอรับยาฟาวิสราได้มีการยื่นของให้กรมทรัพย์สินทางปัญญาได้การประดิษฐ์ เมื่อวันที่ 4 กันยายน 2560 มีผู้ตรวจสอบได้พิจารณาแล้ว ก็ได้มีหนังสือนะคะ แจ้งผลการตรวจสอบไปยังผู้ขอ ตั้งแต่วันที่ 2 กุมภาพันธ์ 2564 โดยระบุว่าสิทธิบัตรดังกล่าวไม่มีที่สูงขึ้น ซึ่งผู้ขอมีกรอบระยะเวลาในการขี้แจงถึง 30 สิงหาคมนี้ ทั้งนี้หากผู้ขอไม่ชี้แจงในเวลาที่กำหนด ก็จะถือว่าละทิ้งคำขอ ตามสิทธิบัตร สำหรับแนวทางในการจัดหายาให้เพียงพอต่อความจำเป็นของประชาชน เมื่อวันที่ 23 ธันวาคม 2653 มีการประชุมร่วมกับองค์การเภสัชกรรม ให้เจรจาจัดซื้อยาเพิ่ม การขอร่วมลงทุนกับฟาวิ ในประเทศไทยเพื่อให้ไทยได้เป็นฐานการผลิตในภูมิภาคนี้ และความเป็นไปได้ในการพัฒนาตำรับยาขึ้นมาใหม่ ยาฟาวิพิราเวียร์สามารถดำเนินการได้ทันทีและถูกกฎหมายด้วยค่ะ</w:t>
      </w:r>
    </w:p>
    <w:p>
      <w:pPr>
        <w:pStyle w:val="BodyText"/>
      </w:pPr>
      <w:r>
        <w:t xml:space="preserve">(คุณภาณุพงศ์) ฟาวิพิราเวียร์ ตอนนี้เรานำเข้าจากต่างประเทศ เราต้องการที่จะผลิตเอง เพราะต้นทุนถูกและยั่งยืนด้วยนะครับ ซึ่งสรุปว่าทำได้นะครับ</w:t>
      </w:r>
    </w:p>
    <w:p>
      <w:pPr>
        <w:pStyle w:val="BodyText"/>
      </w:pPr>
      <w:r>
        <w:t xml:space="preserve">(คุณอภิญญา) ทำได้ค่ะ</w:t>
      </w:r>
    </w:p>
    <w:p>
      <w:pPr>
        <w:pStyle w:val="BodyText"/>
      </w:pPr>
      <w:r>
        <w:t xml:space="preserve">(คุณภาณุพงศ์) ครับ ที่ไทยกำลังจัดหาอยู่นี่นะครับ ตอนแรกเลยเราดู Pfizer แต่อุปสรรคที่สำคัญเลย คือ การขนส่ง เพราะไฟเซอร์อุณหภูมิลบ 60 ลบ 80 เลย แต่ปัจจุบันนี่เขาปรับปรุงแล้ว -20 ก็เก็บได้ ขนส่งได้แล้ว แล้วก็มีข้อดีอีก MRMA ประสิทธิภาพค่อนข้างสูง แล้วคนที่อายุ 12 ปีขึ้นไปก็สามาารถฉีดได้แล้ว เราหันมาศึกษา Phiser อีกครั้งหนึ่ง</w:t>
      </w:r>
    </w:p>
    <w:p>
      <w:pPr>
        <w:pStyle w:val="BodyText"/>
      </w:pPr>
      <w:r>
        <w:t xml:space="preserve">(ผู้บ) สถานการณ์ของโรค COVID-19 การแพร่ระบาดในประเทศไทยเข้าสู่รอบที่ 3 และแพร่ระบาดเป็นวงกว้าง วัคซีน COVID-19 เป็นทางเลือกหนึ่ง เสียชีวิต รัฐบาลจึงเร่งจัดหา อีก 37 ล้านโดส รวมเป็นจำนวน 100 ล้านโดส เพื่อเข้าถึงทุกกลุ่มเป้าหมาย ล่าสุดวัคซีนบริษัทไฟเซอร์ร่วมกันในหลักการที่จะจัดส่ง หรือนำเข้าเพื่อฉีดให้กับคนไทย ซึ่งที่ผ่านมามีปัญหาเกี่ยวกับการขนส่ง และจัดเก็บ ระยะเวลาส่งมอบ อาการข้างเคียงของวัคซีน การใช้เทคโนโลยีผลิต MRMA ที่ไม่เคยใช้ผลิตวัคซีนชนิดใดในโลกมาก่อน จึงต้องติดตามข้อมูลเพื่อพัฒนาวัคซีนที่มีความเหมาะสมประสิทธิภาพในการป้องกันโรคถึงร้อยละ 95 ในเฟส 3 ผลข้างเคียงของวัคซีนจากเทคโนโลยีอยู่ในเกณฑ์ยอมรับได้ ในสหรัฐอเมริกาลคือพบการแพ้ที่รุนแรงลดน้อยลงในสหรัฐอเมริกา และไม่มีผู้เสียชีวิต เป็นบริษัทแห่งแรกในโลกการศึกษาทดลองอย่างเป็นทางการว่า สามารถฉีดในเด็กที่มีอายุตั้งแต่ 12 ปีขึ้นไป ซึ่งเป็นกลุ่มที่ ได้จัดเก็บด้วยอุณหภูมิลบ 20 องศาเซลเซียาการผลิต รวมถึงเงื่อนไขที่จะสามารถจัดส่งได้ในไตรมาศของปีนี้ ทำให้การเจรจามีความเป็นไปได้มากขึ้น และจากการเจรจาจากผู้แทนบริษัท Pfizer ช่วงเดือนเมษายนที่ผ่านมา มีความชัดเจนแล้วว่า และกรมควบคุมโรคจองวัคซีนจาก Pfizer หาวัคซีน Pfizer เข้ามาได้ สามารถปิดช่องว่างกลุ่มประชาชนซึ่งเป็นกลุ่มเด็กนักเรียน และเป็นกลุ่มที่มีแนวโน้ม อาจจะทำให้เกิดการระบาดขนาดใหญ่ได้นักเรียนก็จะมาอยู่รวมกลุ่มกันในโรงเรียน ก็จะทำให้เกิดการระบาดได้ง่ายในกลุ่มประชากรเหล่านี้ // วัคซีน Pfizer ที่ไทยจัดทำการซื้อ 70 ล้านโดส แบบคู่ขนานกับบริษัทซิโนแวกแฃคุ้มกันหมู่ในเกิดขึ้นในประเทศไทย ททบ. 5 รายงาน</w:t>
      </w:r>
    </w:p>
    <w:p>
      <w:pPr>
        <w:pStyle w:val="BodyText"/>
      </w:pPr>
      <w:r>
        <w:t xml:space="preserve">(คุณอภิญญา) หลาย ๆ ท่านไปอยู่โรงพยาบาลสนามแล้วก็เลยจะเบื่อนะคะ เลยหากิจกรรมบรรเทาความเบื่อของตัวเอง เปิดเพลงเต้นค่ะ แต่ปรากฎว่า รบกวนกับผู้ป่วยที่อยู่ในโรงพยาบาลสนามมีคนทวงถามถึงความไม่เหมาะสมตรงนี้ สาววัยรุ่นที่เปิดเพลงเต้นอย่างสนุกสนามในโรงพยาบาลสนามอ่างทองออกมาขอโทษแล้วค่ะ ในขณะที่ผู้เร่งทำความเข้าใจกับผู้ป่วยในโรงพยาบาลสนามบอกว่าให้งดกิจกรรมที่จะไปรบกวนท่านอื่น ๆ เดี๋ยวลองไปดูคลิปกันค่ะ</w:t>
      </w:r>
    </w:p>
    <w:p>
      <w:pPr>
        <w:pStyle w:val="BodyText"/>
      </w:pPr>
      <w:r>
        <w:t xml:space="preserve">(คุณอภิญญา) บรรเท่าความเครียดนะคะ แต่อาจจะไปสร้างความเครียดให้กับเตียงข้าง ๆ หรือเปล่าไม่แน่ใจ นี่คือคลิปของสองสาววัยรุ่นที่เข้ารักษา COVID-19 นะอยู่ในโรงพยาบาลสนามในจังหวัดอ่างทองค่ะ เปิดเพลงเสียงดังเลย เต้นกันสนุกสนานเลยนะคะ ปรากฏคลิปนี้ก็แชร์ส่งต่อในสังคมออนไลน์ หลายคนบอกว่าพฤติกรรมนี้ ไปสร้างความรำคาญต่อผู้อื่นหริือสาว 1 ในคลิป ได้ขอมาโทษ โดยทำไปโดยรู้เท่าไม่ถึงการณ์ อัดคลิปลงโซเชียล ทำไปเพราะอยากชวนเพื่อน ๆ ที่ติด COVID-19 ออกมาเต้นออกกำลังกาย แล้วก็ส่งในไลน์กลุ่มคนไข้ค่ะ ลองไปฟังเสียงขอโทษของเธอค่ะ คลิปนี่หลุดออกไปได้อย่างไร เพราะว่าพวกเราไม่ได้ตั้งใจเอาไปลงในโซเชียล ให้เกิดความแบบว่าโดนด่าหรือโดนประนามอะไรแบบนี้ พวกเราไม่ได้ตั้งใจจริง ๆ นะคะ พวกเราทำไปแค่แบบชวนเพื่อน ๆ นี่ ที่ติดโรค COVID-19 ได้ออกกำลังแค่นั้นเองค่ะ พวกหนูไม่ได้จะสื่อที่ต้องแบบว่าสนุก ตลกกับการเล่นอะไรแบบนี้ ไม่ใช่นะคะ พวกหนูจะออกมาชี้แจงแบบนี้นะคะ ็คือว่าตอนนี้ พวกเราก็ดีขึ้นแล้ว ก้พยายามออกกำลังค่ะ และกินยาตามที่หมอสั่ง พวกเราไม่ได้ คือ คนไข้ที่อยู่ห้องเดียวกันกับพวกเรานะคะ พวกเราก็สอบถามตลอดว่าพี่รำคาญไหม ชวนพี่มากออกำลังกายนะคะ ไม่จริงนะคะ ที่บอกว่า คนไข้เตียงอื่นรำคาญไหม พวกเราไม่ได้เข้าข้างตัวเองแต่ว่าพวกเราก็คุยกันหมดค่ะ ในห้อง</w:t>
      </w:r>
    </w:p>
    <w:p>
      <w:pPr>
        <w:pStyle w:val="BodyText"/>
      </w:pPr>
      <w:r>
        <w:t xml:space="preserve">(คุณอภิญญา) อาจจะต้องมีการตั้งชมรมชวนสวดมนบ้างสลับกันไป อย่างไรก็ตามในแพทย์ศรีศักดิ์ ตั้งจิตธรรมค่ะ อ่างทองก็บอกว่า ไปตรวจสอบคลิปแล้วเป็นผู้ป่วย ในโรงพยาบาลอำเภอป่าโมกข์นะคะ ก็เร่งทำความเข้าใจกับผู้ป่วยนะคะ บอกว่าขอเถอะ ขอให้งดกิจกรรมที่สร้างความรบกวนผู้อื่น คลิปเต้นที่ปรากฏเป้นข่าวนี้ อาจจะเกิดจากผต่อไปก็คงจะต้องกิจกรรมแยกโซน ถ้าใครสนใจกิจกรรมไปโซนหนึ่ง ใครจะไปสวดมนต์อีกโซนหนึ่ง ไม่รบกวนกัน วันนี้ผู้อำนวยการโรงพยาบาลป่าโมกข์ แล้วนะคะ เพื่อที่จะป้องกัน ไม่ให้เกิดแแบบนี้อีก ท่านลองเขาติดเป็น อาจจะไม่โดนวิจารณ์หรือเปล่า</w:t>
      </w:r>
    </w:p>
    <w:p>
      <w:pPr>
        <w:pStyle w:val="BodyText"/>
      </w:pPr>
      <w:r>
        <w:t xml:space="preserve">(คุณอภิญญา) จังหวะ น่าจะขบวนแห่นาคไปนิดหนึ่ง ก็เลยจะบันเทิงไปสักหน่อยนะ</w:t>
      </w:r>
    </w:p>
    <w:p>
      <w:pPr>
        <w:pStyle w:val="BodyText"/>
      </w:pPr>
      <w:r>
        <w:t xml:space="preserve">(คุณภาณุพงศ์) ท่านผู้ชมครับ ไม่เลือกงานไม่ยากจน เดี่ยวดูอาชีพที่เขาได้รับจาก เขาเป็นนักเต้นโคโยตี้ แต่หลัง COVID-19 นี่ ตอนนี้นะครับ เขาไปทำอาชีพอะไร เดี๋ยวเราไปดูกัน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28) ข่าวค่ำ ททบ.5 วันที่ 29 เม.ย. 64 นาทีที่ 0:00:00-0:40:00 น.</dc:title>
  <dc:creator/>
  <cp:keywords/>
  <dcterms:created xsi:type="dcterms:W3CDTF">2022-12-22T08:23:28Z</dcterms:created>
  <dcterms:modified xsi:type="dcterms:W3CDTF">2022-12-22T0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3.51 น.</vt:lpwstr>
  </property>
  <property fmtid="{D5CDD505-2E9C-101B-9397-08002B2CF9AE}" pid="3" name="subtitle">
    <vt:lpwstr/>
  </property>
</Properties>
</file>